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FA9CD" w14:textId="0B189AE8" w:rsidR="002B6988" w:rsidRPr="00A07143" w:rsidRDefault="002B6988" w:rsidP="002B6988">
      <w:pPr>
        <w:pStyle w:val="Header"/>
        <w:tabs>
          <w:tab w:val="clear" w:pos="4419"/>
          <w:tab w:val="clear" w:pos="8838"/>
        </w:tabs>
        <w:spacing w:line="288" w:lineRule="auto"/>
        <w:jc w:val="center"/>
        <w:rPr>
          <w:rFonts w:ascii="Arial" w:hAnsi="Arial" w:cs="Arial"/>
          <w:b/>
          <w:bCs/>
          <w:sz w:val="20"/>
          <w:u w:val="single"/>
        </w:rPr>
      </w:pPr>
      <w:bookmarkStart w:id="0" w:name="_Hlk79647607"/>
      <w:r w:rsidRPr="002C09BA">
        <w:rPr>
          <w:rFonts w:ascii="Arial" w:hAnsi="Arial" w:cs="Arial"/>
          <w:b/>
          <w:bCs/>
          <w:sz w:val="20"/>
          <w:u w:val="single"/>
          <w:lang w:val="id-ID"/>
        </w:rPr>
        <w:t>TF</w:t>
      </w:r>
      <w:r w:rsidR="00CE08DF" w:rsidRPr="002C09BA">
        <w:rPr>
          <w:rFonts w:ascii="Arial" w:hAnsi="Arial" w:cs="Arial"/>
          <w:b/>
          <w:bCs/>
          <w:sz w:val="20"/>
          <w:u w:val="single"/>
          <w:lang w:val="id-ID"/>
        </w:rPr>
        <w:t>40</w:t>
      </w:r>
      <w:r w:rsidR="00235DB7" w:rsidRPr="002C09BA">
        <w:rPr>
          <w:rFonts w:ascii="Arial" w:hAnsi="Arial" w:cs="Arial"/>
          <w:b/>
          <w:bCs/>
          <w:sz w:val="20"/>
          <w:u w:val="single"/>
          <w:lang w:val="id-ID"/>
        </w:rPr>
        <w:t xml:space="preserve">91 METODE PENELITIAN &amp; UJIAN KOMPREHENSIF </w:t>
      </w:r>
      <w:r w:rsidR="00FF3BED" w:rsidRPr="002C09BA">
        <w:rPr>
          <w:rFonts w:ascii="Arial" w:hAnsi="Arial" w:cs="Arial"/>
          <w:b/>
          <w:bCs/>
          <w:sz w:val="20"/>
          <w:u w:val="single"/>
          <w:lang w:val="id-ID"/>
        </w:rPr>
        <w:t xml:space="preserve">- </w:t>
      </w:r>
      <w:r w:rsidRPr="002C09BA">
        <w:rPr>
          <w:rFonts w:ascii="Arial" w:hAnsi="Arial" w:cs="Arial"/>
          <w:b/>
          <w:bCs/>
          <w:sz w:val="20"/>
          <w:u w:val="single"/>
          <w:lang w:val="id-ID"/>
        </w:rPr>
        <w:t>LEMBAR PENILAIAN</w:t>
      </w:r>
      <w:r w:rsidR="002C1F6C">
        <w:rPr>
          <w:rFonts w:ascii="Arial" w:hAnsi="Arial" w:cs="Arial"/>
          <w:b/>
          <w:bCs/>
          <w:sz w:val="20"/>
          <w:u w:val="single"/>
        </w:rPr>
        <w:t xml:space="preserve"> PRESENTASI &amp;</w:t>
      </w:r>
      <w:r w:rsidRPr="002C09BA">
        <w:rPr>
          <w:rFonts w:ascii="Arial" w:hAnsi="Arial" w:cs="Arial"/>
          <w:b/>
          <w:bCs/>
          <w:sz w:val="20"/>
          <w:u w:val="single"/>
          <w:lang w:val="id-ID"/>
        </w:rPr>
        <w:t xml:space="preserve"> </w:t>
      </w:r>
      <w:r w:rsidR="00337BF9">
        <w:rPr>
          <w:rFonts w:ascii="Arial" w:hAnsi="Arial" w:cs="Arial"/>
          <w:b/>
          <w:bCs/>
          <w:sz w:val="20"/>
          <w:u w:val="single"/>
        </w:rPr>
        <w:t>LAPORAN KEMAJUAN</w:t>
      </w:r>
      <w:r w:rsidR="008005FB" w:rsidRPr="002C09BA">
        <w:rPr>
          <w:rFonts w:ascii="Arial" w:hAnsi="Arial" w:cs="Arial"/>
          <w:b/>
          <w:bCs/>
          <w:sz w:val="20"/>
          <w:u w:val="single"/>
          <w:lang w:val="id-ID"/>
        </w:rPr>
        <w:t xml:space="preserve"> TUGAS AKHIR</w:t>
      </w:r>
    </w:p>
    <w:p w14:paraId="6F5209E4" w14:textId="77777777" w:rsidR="002B6988" w:rsidRPr="002C09BA" w:rsidRDefault="002B6988" w:rsidP="002B6988">
      <w:pPr>
        <w:pStyle w:val="Header"/>
        <w:tabs>
          <w:tab w:val="clear" w:pos="4419"/>
          <w:tab w:val="clear" w:pos="8838"/>
        </w:tabs>
        <w:spacing w:line="288" w:lineRule="auto"/>
        <w:jc w:val="center"/>
        <w:rPr>
          <w:rFonts w:ascii="Arial" w:hAnsi="Arial" w:cs="Arial"/>
          <w:b/>
          <w:bCs/>
          <w:sz w:val="20"/>
          <w:u w:val="single"/>
          <w:lang w:val="id-ID"/>
        </w:rPr>
      </w:pPr>
    </w:p>
    <w:tbl>
      <w:tblPr>
        <w:tblW w:w="10773" w:type="dxa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132"/>
        <w:gridCol w:w="5242"/>
        <w:gridCol w:w="3399"/>
      </w:tblGrid>
      <w:tr w:rsidR="008005FB" w:rsidRPr="002C09BA" w14:paraId="3C0B6534" w14:textId="77777777" w:rsidTr="008005FB"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9057F" w14:textId="76A51A38" w:rsidR="008005FB" w:rsidRPr="002C09BA" w:rsidRDefault="008005FB" w:rsidP="00B339D9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1. Judul</w:t>
            </w:r>
          </w:p>
        </w:tc>
        <w:tc>
          <w:tcPr>
            <w:tcW w:w="86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A2407" w14:textId="77777777" w:rsidR="008005FB" w:rsidRPr="002C09BA" w:rsidRDefault="008005FB" w:rsidP="00B339D9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  <w:p w14:paraId="79B8A7D4" w14:textId="6DB06F49" w:rsidR="008005FB" w:rsidRPr="002C09BA" w:rsidRDefault="008005FB" w:rsidP="00B339D9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005FB" w:rsidRPr="002C09BA" w14:paraId="5BAD691C" w14:textId="77777777" w:rsidTr="008005FB"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503E3" w14:textId="4C6F5922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2. NIM</w:t>
            </w:r>
          </w:p>
        </w:tc>
        <w:tc>
          <w:tcPr>
            <w:tcW w:w="5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B5FB9" w14:textId="77777777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33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D3E964" w14:textId="5833A452" w:rsidR="008005FB" w:rsidRPr="002C09BA" w:rsidRDefault="008005FB" w:rsidP="002F32D8">
            <w:pPr>
              <w:snapToGrid w:val="0"/>
              <w:rPr>
                <w:rFonts w:ascii="Arial" w:hAnsi="Arial" w:cs="Arial"/>
                <w:i/>
                <w:iCs/>
                <w:sz w:val="20"/>
                <w:lang w:val="id-ID"/>
              </w:rPr>
            </w:pPr>
            <w:r w:rsidRPr="002C09BA">
              <w:rPr>
                <w:rFonts w:ascii="Arial" w:hAnsi="Arial" w:cs="Arial"/>
                <w:i/>
                <w:iCs/>
                <w:sz w:val="16"/>
                <w:szCs w:val="16"/>
                <w:lang w:val="id-ID"/>
              </w:rPr>
              <w:t>Tanda tangan Penilai</w:t>
            </w:r>
          </w:p>
        </w:tc>
      </w:tr>
      <w:tr w:rsidR="008005FB" w:rsidRPr="002C09BA" w14:paraId="3F37D99D" w14:textId="77777777" w:rsidTr="008005FB"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F0191" w14:textId="3A536CB7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3. Nama Mahasiswa </w:t>
            </w:r>
          </w:p>
        </w:tc>
        <w:tc>
          <w:tcPr>
            <w:tcW w:w="5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FE124" w14:textId="77777777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33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CCD5EE" w14:textId="21EFBEDA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</w:tc>
      </w:tr>
      <w:tr w:rsidR="008005FB" w:rsidRPr="002C09BA" w14:paraId="70157CAF" w14:textId="77777777" w:rsidTr="008005FB"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FD53F" w14:textId="5D67181C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4. Nama Penilai</w:t>
            </w:r>
          </w:p>
        </w:tc>
        <w:tc>
          <w:tcPr>
            <w:tcW w:w="5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9442B" w14:textId="302AADE1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</w:tc>
        <w:tc>
          <w:tcPr>
            <w:tcW w:w="33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9036F" w14:textId="79A1CAD8" w:rsidR="008005FB" w:rsidRPr="002C09BA" w:rsidRDefault="008005FB" w:rsidP="002F32D8">
            <w:pPr>
              <w:snapToGrid w:val="0"/>
              <w:rPr>
                <w:rFonts w:ascii="Arial" w:hAnsi="Arial" w:cs="Arial"/>
                <w:sz w:val="20"/>
                <w:lang w:val="id-ID"/>
              </w:rPr>
            </w:pPr>
          </w:p>
        </w:tc>
      </w:tr>
      <w:bookmarkEnd w:id="0"/>
    </w:tbl>
    <w:p w14:paraId="43C1941C" w14:textId="77777777" w:rsidR="002B6988" w:rsidRPr="002C09BA" w:rsidRDefault="002B6988" w:rsidP="002B6988">
      <w:pPr>
        <w:rPr>
          <w:rFonts w:ascii="Arial" w:hAnsi="Arial" w:cs="Arial"/>
          <w:bCs/>
          <w:sz w:val="20"/>
          <w:lang w:val="id-ID"/>
        </w:rPr>
      </w:pPr>
    </w:p>
    <w:p w14:paraId="745BDFE5" w14:textId="5968FAE0" w:rsidR="002B6988" w:rsidRPr="002C09BA" w:rsidRDefault="002B6988" w:rsidP="002B6988">
      <w:pPr>
        <w:rPr>
          <w:rFonts w:ascii="Arial" w:hAnsi="Arial" w:cs="Arial"/>
          <w:b/>
          <w:sz w:val="20"/>
          <w:lang w:val="id-ID"/>
        </w:rPr>
      </w:pPr>
      <w:r w:rsidRPr="002C09BA">
        <w:rPr>
          <w:rFonts w:ascii="Arial" w:hAnsi="Arial" w:cs="Arial"/>
          <w:b/>
          <w:sz w:val="20"/>
          <w:lang w:val="id-ID"/>
        </w:rPr>
        <w:t xml:space="preserve">Rubrik Penilaian </w:t>
      </w:r>
      <w:r w:rsidR="00A55FDA" w:rsidRPr="002C09BA">
        <w:rPr>
          <w:rFonts w:ascii="Arial" w:hAnsi="Arial" w:cs="Arial"/>
          <w:b/>
          <w:sz w:val="20"/>
          <w:lang w:val="id-ID"/>
        </w:rPr>
        <w:t>Laporan &amp; Presentasi</w:t>
      </w:r>
    </w:p>
    <w:tbl>
      <w:tblPr>
        <w:tblW w:w="10833" w:type="dxa"/>
        <w:tblInd w:w="-65" w:type="dxa"/>
        <w:tblLayout w:type="fixed"/>
        <w:tblLook w:val="0000" w:firstRow="0" w:lastRow="0" w:firstColumn="0" w:lastColumn="0" w:noHBand="0" w:noVBand="0"/>
      </w:tblPr>
      <w:tblGrid>
        <w:gridCol w:w="1478"/>
        <w:gridCol w:w="7371"/>
        <w:gridCol w:w="850"/>
        <w:gridCol w:w="1134"/>
      </w:tblGrid>
      <w:tr w:rsidR="00235DB7" w:rsidRPr="002C09BA" w14:paraId="70F0E429" w14:textId="5CA83448" w:rsidTr="003679CA">
        <w:tc>
          <w:tcPr>
            <w:tcW w:w="1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14:paraId="03A93959" w14:textId="77777777" w:rsidR="00235DB7" w:rsidRPr="002C09BA" w:rsidRDefault="00235DB7" w:rsidP="002B6988">
            <w:pPr>
              <w:tabs>
                <w:tab w:val="left" w:pos="4680"/>
              </w:tabs>
              <w:snapToGrid w:val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Aspek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14:paraId="33998428" w14:textId="3CA04216" w:rsidR="00235DB7" w:rsidRPr="002C09BA" w:rsidRDefault="00A55FDA" w:rsidP="002B6988">
            <w:pPr>
              <w:tabs>
                <w:tab w:val="left" w:pos="4680"/>
              </w:tabs>
              <w:snapToGrid w:val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Capai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0303F09" w14:textId="77777777" w:rsidR="00235DB7" w:rsidRPr="002C09BA" w:rsidRDefault="00235DB7" w:rsidP="00A26B49">
            <w:pPr>
              <w:tabs>
                <w:tab w:val="left" w:pos="4680"/>
              </w:tabs>
              <w:snapToGrid w:val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Bobot</w:t>
            </w:r>
          </w:p>
          <w:p w14:paraId="11CC9806" w14:textId="0AE8263C" w:rsidR="00235DB7" w:rsidRPr="002C09BA" w:rsidRDefault="00235DB7" w:rsidP="00A26B49">
            <w:pPr>
              <w:tabs>
                <w:tab w:val="left" w:pos="4680"/>
              </w:tabs>
              <w:snapToGrid w:val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(%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393FFF" w14:textId="77777777" w:rsidR="00235DB7" w:rsidRPr="002C09BA" w:rsidRDefault="00235DB7" w:rsidP="00235DB7">
            <w:pPr>
              <w:tabs>
                <w:tab w:val="left" w:pos="4680"/>
              </w:tabs>
              <w:snapToGrid w:val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Nilai</w:t>
            </w:r>
          </w:p>
          <w:p w14:paraId="3BEA86A6" w14:textId="0D590A68" w:rsidR="00235DB7" w:rsidRPr="002C09BA" w:rsidRDefault="00235DB7" w:rsidP="00235DB7">
            <w:pPr>
              <w:tabs>
                <w:tab w:val="left" w:pos="4680"/>
              </w:tabs>
              <w:snapToGrid w:val="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(0-100)</w:t>
            </w:r>
          </w:p>
        </w:tc>
      </w:tr>
      <w:tr w:rsidR="002E6170" w:rsidRPr="002C09BA" w14:paraId="4CCD1E83" w14:textId="2F3C55A3" w:rsidTr="003679CA">
        <w:tc>
          <w:tcPr>
            <w:tcW w:w="147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5D713FE2" w14:textId="3D0279B5" w:rsidR="002E6170" w:rsidRPr="002C09BA" w:rsidRDefault="002E6170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>Pendahuluan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E3EA58" w14:textId="4BEFB05C" w:rsidR="00D504B0" w:rsidRPr="002C09BA" w:rsidRDefault="002E6170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Topik memiliki bobot keilmuan (ontology) </w:t>
            </w:r>
            <w:r w:rsidR="00417BF9" w:rsidRPr="002C09BA">
              <w:rPr>
                <w:rFonts w:ascii="Arial" w:hAnsi="Arial" w:cs="Arial"/>
                <w:sz w:val="20"/>
                <w:lang w:val="id-ID"/>
              </w:rPr>
              <w:t>dan/</w:t>
            </w:r>
            <w:r w:rsidRPr="002C09BA">
              <w:rPr>
                <w:rFonts w:ascii="Arial" w:hAnsi="Arial" w:cs="Arial"/>
                <w:sz w:val="20"/>
                <w:lang w:val="id-ID"/>
              </w:rPr>
              <w:t xml:space="preserve">atau manfaat (axiology) </w:t>
            </w:r>
            <w:r w:rsidR="00417BF9" w:rsidRPr="002C09BA">
              <w:rPr>
                <w:rFonts w:ascii="Arial" w:hAnsi="Arial" w:cs="Arial"/>
                <w:sz w:val="20"/>
                <w:lang w:val="id-ID"/>
              </w:rPr>
              <w:t>yang layak dan relevan sebagai tugas akhir di S1 Teknik Fisika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73067F" w14:textId="26EAC8BC" w:rsidR="002E6170" w:rsidRPr="002C09BA" w:rsidRDefault="002F32D8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E250F" w14:textId="77777777" w:rsidR="002E6170" w:rsidRPr="002C09BA" w:rsidRDefault="002E6170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E6170" w:rsidRPr="002C09BA" w14:paraId="5404351E" w14:textId="0BD077EF" w:rsidTr="003679CA">
        <w:tc>
          <w:tcPr>
            <w:tcW w:w="1478" w:type="dxa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C8623B7" w14:textId="42FFEE8D" w:rsidR="002E6170" w:rsidRPr="002C09BA" w:rsidRDefault="002E6170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87E62D" w14:textId="52AACFB0" w:rsidR="00D504B0" w:rsidRPr="00C43588" w:rsidRDefault="00C43588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en-ID"/>
              </w:rPr>
            </w:pPr>
            <w:r>
              <w:rPr>
                <w:rFonts w:ascii="Arial" w:hAnsi="Arial" w:cs="Arial"/>
                <w:sz w:val="20"/>
                <w:lang w:val="en-ID"/>
              </w:rPr>
              <w:t>P</w:t>
            </w:r>
            <w:r w:rsidR="00D504B0" w:rsidRPr="002C09BA">
              <w:rPr>
                <w:rFonts w:ascii="Arial" w:hAnsi="Arial" w:cs="Arial"/>
                <w:sz w:val="20"/>
                <w:lang w:val="id-ID"/>
              </w:rPr>
              <w:t>ermasalahan</w:t>
            </w:r>
            <w:r w:rsidR="0022341C" w:rsidRPr="002C09BA">
              <w:rPr>
                <w:rFonts w:ascii="Arial" w:hAnsi="Arial" w:cs="Arial"/>
                <w:sz w:val="20"/>
                <w:lang w:val="id-ID"/>
              </w:rPr>
              <w:t xml:space="preserve"> </w:t>
            </w:r>
            <w:r>
              <w:rPr>
                <w:rFonts w:ascii="Arial" w:hAnsi="Arial" w:cs="Arial"/>
                <w:sz w:val="20"/>
                <w:lang w:val="en-ID"/>
              </w:rPr>
              <w:t>yang diangkat melibatkan aspek fisis dan memiliki keterhubungan dengan latar belakang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27696D" w14:textId="6E5A9CF1" w:rsidR="002E6170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5CA3D" w14:textId="77777777" w:rsidR="002E6170" w:rsidRPr="002C09BA" w:rsidRDefault="002E6170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E6170" w:rsidRPr="002C09BA" w14:paraId="4644F731" w14:textId="287C6BC4" w:rsidTr="003679CA">
        <w:tc>
          <w:tcPr>
            <w:tcW w:w="147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76F419F" w14:textId="26E72299" w:rsidR="002E6170" w:rsidRPr="002C09BA" w:rsidRDefault="002E6170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5F9568E" w14:textId="1B314968" w:rsidR="00D504B0" w:rsidRPr="002C09BA" w:rsidRDefault="00C43588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Tujuan tepat sesuai dengan permasalahan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5D5BA" w14:textId="604FBD57" w:rsidR="002E6170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EFD5E" w14:textId="77777777" w:rsidR="002E6170" w:rsidRPr="002C09BA" w:rsidRDefault="002E6170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E6170" w:rsidRPr="002C09BA" w14:paraId="56513970" w14:textId="338ADDB6" w:rsidTr="003679CA">
        <w:tc>
          <w:tcPr>
            <w:tcW w:w="147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3F679D77" w14:textId="560554F2" w:rsidR="002E6170" w:rsidRPr="002C09BA" w:rsidRDefault="002E6170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>Studi Pustaka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9553B3" w14:textId="6BD675F5" w:rsidR="00D504B0" w:rsidRPr="002C09BA" w:rsidRDefault="002E6170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Studi pustaka yang dilakukan cukup luas dan mutakhir</w:t>
            </w:r>
            <w:r w:rsidR="0022341C" w:rsidRPr="002C09BA">
              <w:rPr>
                <w:rFonts w:ascii="Arial" w:hAnsi="Arial" w:cs="Arial"/>
                <w:sz w:val="20"/>
                <w:lang w:val="id-ID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6CBB3" w14:textId="754A5A64" w:rsidR="002E6170" w:rsidRPr="002C09BA" w:rsidRDefault="00A55FDA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84B6F" w14:textId="77777777" w:rsidR="002E6170" w:rsidRPr="002C09BA" w:rsidRDefault="002E6170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8005FB" w:rsidRPr="002C09BA" w14:paraId="1E2691C8" w14:textId="77777777" w:rsidTr="003679CA">
        <w:tc>
          <w:tcPr>
            <w:tcW w:w="147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071F57B" w14:textId="77777777" w:rsidR="008005FB" w:rsidRPr="002C09BA" w:rsidRDefault="008005FB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E33450" w14:textId="0EB6B356" w:rsidR="0022341C" w:rsidRPr="002C09BA" w:rsidRDefault="008005FB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Pustaka yang menunjang penelitian </w:t>
            </w:r>
            <w:r w:rsidR="0022341C" w:rsidRPr="002C09BA">
              <w:rPr>
                <w:rFonts w:ascii="Arial" w:hAnsi="Arial" w:cs="Arial"/>
                <w:sz w:val="20"/>
                <w:lang w:val="id-ID"/>
              </w:rPr>
              <w:t xml:space="preserve">dipilih </w:t>
            </w:r>
            <w:r w:rsidRPr="002C09BA">
              <w:rPr>
                <w:rFonts w:ascii="Arial" w:hAnsi="Arial" w:cs="Arial"/>
                <w:sz w:val="20"/>
                <w:lang w:val="id-ID"/>
              </w:rPr>
              <w:t>dan disintesa dengan baik</w:t>
            </w:r>
            <w:r w:rsidR="0022341C" w:rsidRPr="002C09BA">
              <w:rPr>
                <w:rFonts w:ascii="Arial" w:hAnsi="Arial" w:cs="Arial"/>
                <w:sz w:val="20"/>
                <w:lang w:val="id-ID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5AEFF3" w14:textId="79CC5A80" w:rsidR="008005FB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4261A" w14:textId="77777777" w:rsidR="008005FB" w:rsidRPr="002C09BA" w:rsidRDefault="008005FB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E6170" w:rsidRPr="002C09BA" w14:paraId="696DB67B" w14:textId="4922C3A1" w:rsidTr="003679CA">
        <w:tc>
          <w:tcPr>
            <w:tcW w:w="147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E82D74C" w14:textId="0DD06DC1" w:rsidR="002E6170" w:rsidRPr="002C09BA" w:rsidRDefault="002E6170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311A7A" w14:textId="2EE542D5" w:rsidR="0022341C" w:rsidRPr="00C43588" w:rsidRDefault="0022341C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Kajian pustaka dilakukan dengan sitasi dan etika yang baik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627D4C" w14:textId="1F256CD1" w:rsidR="002E6170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7DD51" w14:textId="77777777" w:rsidR="002E6170" w:rsidRPr="002C09BA" w:rsidRDefault="002E6170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2341C" w:rsidRPr="002C09BA" w14:paraId="27418877" w14:textId="77777777" w:rsidTr="003679CA">
        <w:tc>
          <w:tcPr>
            <w:tcW w:w="147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74B4C4B3" w14:textId="0D806DAC" w:rsidR="0022341C" w:rsidRPr="002C09BA" w:rsidRDefault="0022341C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>Metodologi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EAF219" w14:textId="391D2272" w:rsidR="0022341C" w:rsidRPr="002C09BA" w:rsidRDefault="0022341C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Ide solusi atau hipotesa menjawab masalah dengan tepat (sesuai tujuan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5698A7" w14:textId="2516148F" w:rsidR="0022341C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B03E6" w14:textId="77777777" w:rsidR="0022341C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2341C" w:rsidRPr="002C09BA" w14:paraId="5B1DBED8" w14:textId="263C12AF" w:rsidTr="003679CA">
        <w:tc>
          <w:tcPr>
            <w:tcW w:w="1478" w:type="dxa"/>
            <w:vMerge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6274E929" w14:textId="77777777" w:rsidR="0022341C" w:rsidRPr="002C09BA" w:rsidRDefault="0022341C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9D5FB2B" w14:textId="383ABF7F" w:rsidR="0022341C" w:rsidRPr="002C09BA" w:rsidRDefault="0022341C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Tahap-tahap dijabarkan memakai metode yang tepat / menjanjikan (didukung studi pustaka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5132FC" w14:textId="62E6FEAB" w:rsidR="0022341C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B50" w14:textId="77777777" w:rsidR="0022341C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22341C" w:rsidRPr="002C09BA" w14:paraId="6E35B3F7" w14:textId="77777777" w:rsidTr="003679CA">
        <w:tc>
          <w:tcPr>
            <w:tcW w:w="147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B78076" w14:textId="77777777" w:rsidR="0022341C" w:rsidRPr="002C09BA" w:rsidRDefault="0022341C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6C814EB" w14:textId="41990325" w:rsidR="0022341C" w:rsidRPr="002C09BA" w:rsidRDefault="0022341C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Jadwal dan sarana disiapkan dengan realistis sesuai metodologi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7647F" w14:textId="5D7AD0E9" w:rsidR="0022341C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sz w:val="20"/>
                <w:lang w:val="id-ID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72FE8" w14:textId="77777777" w:rsidR="0022341C" w:rsidRPr="002C09BA" w:rsidRDefault="0022341C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D504B0" w:rsidRPr="002C09BA" w14:paraId="5C48C128" w14:textId="114440CE" w:rsidTr="003679CA">
        <w:tc>
          <w:tcPr>
            <w:tcW w:w="147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4F787AC0" w14:textId="6079DD0A" w:rsidR="00D504B0" w:rsidRPr="002C09BA" w:rsidRDefault="00D504B0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>Hasil Awal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38D0F9" w14:textId="286C80A6" w:rsidR="00D504B0" w:rsidRPr="002C09BA" w:rsidRDefault="00D504B0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Hasil awal memperlihatkan </w:t>
            </w:r>
            <w:r w:rsidR="00A55FDA" w:rsidRPr="002C09BA">
              <w:rPr>
                <w:rFonts w:ascii="Arial" w:hAnsi="Arial" w:cs="Arial"/>
                <w:sz w:val="20"/>
                <w:lang w:val="id-ID"/>
              </w:rPr>
              <w:t>bahwa mahasiswa memiliki motivasi dan kemampuan untuk menyelesaikan tugas akhir in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11E346" w14:textId="3AD418FA" w:rsidR="00D504B0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6D22A" w14:textId="77777777" w:rsidR="00D504B0" w:rsidRPr="002C09BA" w:rsidRDefault="00D504B0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A55FDA" w:rsidRPr="002C09BA" w14:paraId="43B7630D" w14:textId="77777777" w:rsidTr="003679CA">
        <w:tc>
          <w:tcPr>
            <w:tcW w:w="1478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0E5A2949" w14:textId="5FFD0F25" w:rsidR="00A55FDA" w:rsidRPr="002C09BA" w:rsidRDefault="00A55FDA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>Komunikasi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62422D" w14:textId="1E3CDBD9" w:rsidR="00A55FDA" w:rsidRPr="002C09BA" w:rsidRDefault="00A55FDA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Proposal ditulis dengan kaidah tata tulis </w:t>
            </w:r>
            <w:r w:rsidR="00417BF9" w:rsidRPr="002C09BA">
              <w:rPr>
                <w:rFonts w:ascii="Arial" w:hAnsi="Arial" w:cs="Arial"/>
                <w:sz w:val="20"/>
                <w:lang w:val="id-ID"/>
              </w:rPr>
              <w:t xml:space="preserve">ilmiah </w:t>
            </w:r>
            <w:r w:rsidRPr="002C09BA">
              <w:rPr>
                <w:rFonts w:ascii="Arial" w:hAnsi="Arial" w:cs="Arial"/>
                <w:sz w:val="20"/>
                <w:lang w:val="id-ID"/>
              </w:rPr>
              <w:t xml:space="preserve">yang baik </w:t>
            </w:r>
          </w:p>
          <w:p w14:paraId="33EE95BC" w14:textId="42DE6A1E" w:rsidR="00A55FDA" w:rsidRPr="002C09BA" w:rsidRDefault="00A55FDA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(</w:t>
            </w:r>
            <w:r w:rsidR="00417BF9" w:rsidRPr="002C09BA">
              <w:rPr>
                <w:rFonts w:ascii="Arial" w:hAnsi="Arial" w:cs="Arial"/>
                <w:sz w:val="20"/>
                <w:lang w:val="id-ID"/>
              </w:rPr>
              <w:t xml:space="preserve">berikan </w:t>
            </w:r>
            <w:r w:rsidRPr="002C09BA">
              <w:rPr>
                <w:rFonts w:ascii="Arial" w:hAnsi="Arial" w:cs="Arial"/>
                <w:sz w:val="20"/>
                <w:lang w:val="id-ID"/>
              </w:rPr>
              <w:t xml:space="preserve">bonus </w:t>
            </w:r>
            <w:r w:rsidR="00417BF9" w:rsidRPr="002C09BA">
              <w:rPr>
                <w:rFonts w:ascii="Arial" w:hAnsi="Arial" w:cs="Arial"/>
                <w:sz w:val="20"/>
                <w:lang w:val="id-ID"/>
              </w:rPr>
              <w:t xml:space="preserve">apabila ditulis dalam </w:t>
            </w:r>
            <w:r w:rsidRPr="002C09BA">
              <w:rPr>
                <w:rFonts w:ascii="Arial" w:hAnsi="Arial" w:cs="Arial"/>
                <w:sz w:val="20"/>
                <w:lang w:val="id-ID"/>
              </w:rPr>
              <w:t>bahasa Inggris)</w:t>
            </w:r>
            <w:r w:rsidR="003679CA"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F31A52" w14:textId="33E70963" w:rsidR="00A55FDA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5B181" w14:textId="77777777" w:rsidR="00A55FDA" w:rsidRPr="002C09BA" w:rsidRDefault="00A55FDA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A55FDA" w:rsidRPr="002C09BA" w14:paraId="466AD328" w14:textId="77777777" w:rsidTr="006A5C66">
        <w:tc>
          <w:tcPr>
            <w:tcW w:w="1478" w:type="dxa"/>
            <w:vMerge/>
            <w:tcBorders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9FDAE6E" w14:textId="77777777" w:rsidR="00A55FDA" w:rsidRPr="002C09BA" w:rsidRDefault="00A55FDA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64196A01" w14:textId="293AD532" w:rsidR="00A55FDA" w:rsidRPr="002C09BA" w:rsidRDefault="00A55FDA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Proposal dipresentasikan dengan slide dan komunikasi verbal yang baik</w:t>
            </w:r>
            <w:r w:rsidR="003679CA" w:rsidRPr="002C09BA">
              <w:rPr>
                <w:rFonts w:ascii="Arial" w:hAnsi="Arial" w:cs="Arial"/>
                <w:sz w:val="20"/>
                <w:lang w:val="id-ID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04A379" w14:textId="5ACDB35E" w:rsidR="00A55FDA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1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001D24" w14:textId="77777777" w:rsidR="00A55FDA" w:rsidRPr="002C09BA" w:rsidRDefault="00A55FDA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6A5C66" w:rsidRPr="002C09BA" w14:paraId="0E28E9C8" w14:textId="77777777" w:rsidTr="00A70A74">
        <w:trPr>
          <w:trHeight w:val="76"/>
        </w:trPr>
        <w:tc>
          <w:tcPr>
            <w:tcW w:w="147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9E0CA" w14:textId="487B5D21" w:rsidR="006A5C66" w:rsidRPr="002C09BA" w:rsidRDefault="006A5C66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  <w:r w:rsidRPr="002C09BA">
              <w:rPr>
                <w:rFonts w:ascii="Arial" w:hAnsi="Arial" w:cs="Arial"/>
                <w:b/>
                <w:bCs/>
                <w:sz w:val="20"/>
                <w:lang w:val="id-ID"/>
              </w:rPr>
              <w:t>Proses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16B4B" w14:textId="60658169" w:rsidR="006A5C66" w:rsidRPr="002C09BA" w:rsidRDefault="00360DB0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Pembimbing: mahasiswa rajin melakukan bimbingan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DE1C8" w14:textId="270AE0F8" w:rsidR="006A5C66" w:rsidRPr="0027333E" w:rsidRDefault="0027333E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en-ID"/>
              </w:rPr>
            </w:pPr>
            <w:r>
              <w:rPr>
                <w:rFonts w:ascii="Arial" w:hAnsi="Arial" w:cs="Arial"/>
                <w:b/>
                <w:sz w:val="20"/>
                <w:lang w:val="en-ID"/>
              </w:rPr>
              <w:t>10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7EB6" w14:textId="77777777" w:rsidR="006A5C66" w:rsidRPr="002C09BA" w:rsidRDefault="006A5C66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6A5C66" w:rsidRPr="002C09BA" w14:paraId="66AAFDD5" w14:textId="77777777" w:rsidTr="00A70A74">
        <w:trPr>
          <w:trHeight w:val="76"/>
        </w:trPr>
        <w:tc>
          <w:tcPr>
            <w:tcW w:w="147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B60E2" w14:textId="77777777" w:rsidR="006A5C66" w:rsidRPr="002C09BA" w:rsidRDefault="006A5C66" w:rsidP="00C43588">
            <w:pPr>
              <w:snapToGrid w:val="0"/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lang w:val="id-ID"/>
              </w:rPr>
            </w:pP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0B66F" w14:textId="63FCF57E" w:rsidR="006A5C66" w:rsidRPr="002C09BA" w:rsidRDefault="00360DB0" w:rsidP="00C43588">
            <w:pPr>
              <w:snapToGrid w:val="0"/>
              <w:spacing w:before="40" w:after="40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Koordinator TA: mahasiswa mengerjakan tugas sesuai jadwal</w:t>
            </w: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3B597" w14:textId="77777777" w:rsidR="006A5C66" w:rsidRPr="002C09BA" w:rsidRDefault="006A5C66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A1F98" w14:textId="77777777" w:rsidR="006A5C66" w:rsidRPr="002C09BA" w:rsidRDefault="006A5C66" w:rsidP="00C43588">
            <w:pPr>
              <w:tabs>
                <w:tab w:val="left" w:pos="4680"/>
              </w:tabs>
              <w:snapToGrid w:val="0"/>
              <w:spacing w:before="40" w:after="4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</w:tbl>
    <w:p w14:paraId="5D9DD3A0" w14:textId="0ACC7739" w:rsidR="0084360C" w:rsidRPr="002C09BA" w:rsidRDefault="0084360C" w:rsidP="00DE1A46">
      <w:pPr>
        <w:rPr>
          <w:rFonts w:ascii="Arial" w:hAnsi="Arial" w:cs="Arial"/>
          <w:sz w:val="20"/>
          <w:lang w:val="id-ID"/>
        </w:rPr>
      </w:pPr>
    </w:p>
    <w:p w14:paraId="10A9E49F" w14:textId="77777777" w:rsidR="00450525" w:rsidRDefault="00450525" w:rsidP="00DE1A46">
      <w:pPr>
        <w:rPr>
          <w:rFonts w:ascii="Arial" w:hAnsi="Arial" w:cs="Arial"/>
          <w:sz w:val="20"/>
        </w:rPr>
      </w:pPr>
    </w:p>
    <w:p w14:paraId="1DF4FE33" w14:textId="1F22AF40" w:rsidR="00235DB7" w:rsidRDefault="00A07143" w:rsidP="00DE1A46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Komentar</w:t>
      </w:r>
      <w:r w:rsidR="00450525">
        <w:rPr>
          <w:rFonts w:ascii="Arial" w:hAnsi="Arial" w:cs="Arial"/>
          <w:sz w:val="20"/>
        </w:rPr>
        <w:t>:</w:t>
      </w:r>
    </w:p>
    <w:p w14:paraId="2676302B" w14:textId="77777777" w:rsidR="00450525" w:rsidRDefault="00450525" w:rsidP="00DE1A46">
      <w:pPr>
        <w:rPr>
          <w:rFonts w:ascii="Arial" w:hAnsi="Arial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4"/>
      </w:tblGrid>
      <w:tr w:rsidR="00A07143" w14:paraId="0A856627" w14:textId="77777777" w:rsidTr="00A07143">
        <w:tc>
          <w:tcPr>
            <w:tcW w:w="10904" w:type="dxa"/>
          </w:tcPr>
          <w:p w14:paraId="0C948957" w14:textId="77777777" w:rsidR="00A07143" w:rsidRDefault="00A07143" w:rsidP="00DE1A46">
            <w:pPr>
              <w:rPr>
                <w:rFonts w:ascii="Arial" w:hAnsi="Arial" w:cs="Arial"/>
                <w:sz w:val="20"/>
              </w:rPr>
            </w:pPr>
          </w:p>
          <w:p w14:paraId="043C8853" w14:textId="77777777" w:rsidR="00A07143" w:rsidRDefault="00A07143" w:rsidP="00DE1A46">
            <w:pPr>
              <w:rPr>
                <w:rFonts w:ascii="Arial" w:hAnsi="Arial" w:cs="Arial"/>
                <w:sz w:val="20"/>
              </w:rPr>
            </w:pPr>
          </w:p>
          <w:p w14:paraId="2EB4419F" w14:textId="77777777" w:rsidR="00450525" w:rsidRDefault="00450525" w:rsidP="00DE1A46">
            <w:pPr>
              <w:rPr>
                <w:rFonts w:ascii="Arial" w:hAnsi="Arial" w:cs="Arial"/>
                <w:sz w:val="20"/>
              </w:rPr>
            </w:pPr>
          </w:p>
          <w:p w14:paraId="26BD1239" w14:textId="77777777" w:rsidR="00450525" w:rsidRDefault="00450525" w:rsidP="00DE1A46">
            <w:pPr>
              <w:rPr>
                <w:rFonts w:ascii="Arial" w:hAnsi="Arial" w:cs="Arial"/>
                <w:sz w:val="20"/>
              </w:rPr>
            </w:pPr>
          </w:p>
          <w:p w14:paraId="760FB92F" w14:textId="77777777" w:rsidR="00A07143" w:rsidRDefault="00A07143" w:rsidP="00DE1A46">
            <w:pPr>
              <w:rPr>
                <w:rFonts w:ascii="Arial" w:hAnsi="Arial" w:cs="Arial"/>
                <w:sz w:val="20"/>
              </w:rPr>
            </w:pPr>
          </w:p>
          <w:p w14:paraId="2B0869EB" w14:textId="77777777" w:rsidR="00A07143" w:rsidRDefault="00A07143" w:rsidP="00DE1A46">
            <w:pPr>
              <w:rPr>
                <w:rFonts w:ascii="Arial" w:hAnsi="Arial" w:cs="Arial"/>
                <w:sz w:val="20"/>
              </w:rPr>
            </w:pPr>
          </w:p>
          <w:p w14:paraId="74084919" w14:textId="77777777" w:rsidR="00A07143" w:rsidRDefault="00A07143" w:rsidP="00DE1A46">
            <w:pPr>
              <w:rPr>
                <w:rFonts w:ascii="Arial" w:hAnsi="Arial" w:cs="Arial"/>
                <w:sz w:val="20"/>
              </w:rPr>
            </w:pPr>
          </w:p>
          <w:p w14:paraId="60467863" w14:textId="77777777" w:rsidR="00A07143" w:rsidRDefault="00A07143" w:rsidP="00DE1A46">
            <w:pPr>
              <w:rPr>
                <w:rFonts w:ascii="Arial" w:hAnsi="Arial" w:cs="Arial"/>
                <w:sz w:val="20"/>
              </w:rPr>
            </w:pPr>
          </w:p>
        </w:tc>
      </w:tr>
    </w:tbl>
    <w:p w14:paraId="75038E16" w14:textId="47746092" w:rsidR="00417BF9" w:rsidRPr="00A07143" w:rsidRDefault="008005FB" w:rsidP="00DE1A46">
      <w:pPr>
        <w:rPr>
          <w:rFonts w:ascii="Arial" w:hAnsi="Arial" w:cs="Arial"/>
          <w:b/>
          <w:bCs/>
          <w:sz w:val="20"/>
          <w:lang w:val="id-ID"/>
        </w:rPr>
      </w:pPr>
      <w:r w:rsidRPr="00A07143">
        <w:rPr>
          <w:rFonts w:ascii="Arial" w:hAnsi="Arial" w:cs="Arial"/>
          <w:b/>
          <w:bCs/>
          <w:sz w:val="20"/>
          <w:lang w:val="id-ID"/>
        </w:rPr>
        <w:t xml:space="preserve">Rentang </w:t>
      </w:r>
      <w:r w:rsidR="00417BF9" w:rsidRPr="00A07143">
        <w:rPr>
          <w:rFonts w:ascii="Arial" w:hAnsi="Arial" w:cs="Arial"/>
          <w:b/>
          <w:bCs/>
          <w:sz w:val="20"/>
          <w:lang w:val="id-ID"/>
        </w:rPr>
        <w:t>nila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4"/>
        <w:gridCol w:w="3635"/>
        <w:gridCol w:w="3635"/>
      </w:tblGrid>
      <w:tr w:rsidR="00A07143" w14:paraId="5C03D4FE" w14:textId="77777777" w:rsidTr="00A07143">
        <w:tc>
          <w:tcPr>
            <w:tcW w:w="3634" w:type="dxa"/>
          </w:tcPr>
          <w:p w14:paraId="4C2413FB" w14:textId="77777777" w:rsidR="00A07143" w:rsidRPr="002C09BA" w:rsidRDefault="00A07143" w:rsidP="00A07143">
            <w:pPr>
              <w:ind w:left="-105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0 – 50 : gagal</w:t>
            </w:r>
          </w:p>
          <w:p w14:paraId="1BDB4E28" w14:textId="11725D56" w:rsidR="00A07143" w:rsidRDefault="00A07143" w:rsidP="00A07143">
            <w:pPr>
              <w:ind w:left="-105"/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50 – 70 : kurang</w:t>
            </w:r>
          </w:p>
        </w:tc>
        <w:tc>
          <w:tcPr>
            <w:tcW w:w="3635" w:type="dxa"/>
          </w:tcPr>
          <w:p w14:paraId="1607D913" w14:textId="77777777" w:rsidR="00A07143" w:rsidRPr="002C09BA" w:rsidRDefault="00A07143" w:rsidP="00A07143">
            <w:pPr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 xml:space="preserve">70 – 80 : kurang sedikit </w:t>
            </w:r>
          </w:p>
          <w:p w14:paraId="47522887" w14:textId="3FB91773" w:rsidR="00A07143" w:rsidRDefault="00A07143" w:rsidP="00DE1A46">
            <w:pPr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80 – 90 : baik (sesuai ekspetasi)</w:t>
            </w:r>
          </w:p>
        </w:tc>
        <w:tc>
          <w:tcPr>
            <w:tcW w:w="3635" w:type="dxa"/>
          </w:tcPr>
          <w:p w14:paraId="7473FF81" w14:textId="77777777" w:rsidR="00A07143" w:rsidRPr="002C09BA" w:rsidRDefault="00A07143" w:rsidP="00A07143">
            <w:pPr>
              <w:rPr>
                <w:rFonts w:ascii="Arial" w:hAnsi="Arial" w:cs="Arial"/>
                <w:sz w:val="20"/>
                <w:lang w:val="id-ID"/>
              </w:rPr>
            </w:pPr>
            <w:r w:rsidRPr="002C09BA">
              <w:rPr>
                <w:rFonts w:ascii="Arial" w:hAnsi="Arial" w:cs="Arial"/>
                <w:sz w:val="20"/>
                <w:lang w:val="id-ID"/>
              </w:rPr>
              <w:t>90 – 100 : istimewa (diatas ekspetasi)</w:t>
            </w:r>
          </w:p>
          <w:p w14:paraId="35E98E46" w14:textId="77777777" w:rsidR="00A07143" w:rsidRDefault="00A07143" w:rsidP="00DE1A46">
            <w:pPr>
              <w:rPr>
                <w:rFonts w:ascii="Arial" w:hAnsi="Arial" w:cs="Arial"/>
                <w:sz w:val="20"/>
                <w:lang w:val="id-ID"/>
              </w:rPr>
            </w:pPr>
          </w:p>
        </w:tc>
      </w:tr>
    </w:tbl>
    <w:p w14:paraId="0284FAD8" w14:textId="211DF153" w:rsidR="008005FB" w:rsidRPr="002C09BA" w:rsidRDefault="008005FB" w:rsidP="00A07143">
      <w:pPr>
        <w:rPr>
          <w:rFonts w:ascii="Arial" w:hAnsi="Arial" w:cs="Arial"/>
          <w:sz w:val="20"/>
          <w:lang w:val="id-ID"/>
        </w:rPr>
      </w:pPr>
    </w:p>
    <w:sectPr w:rsidR="008005FB" w:rsidRPr="002C09BA" w:rsidSect="00235DB7">
      <w:pgSz w:w="11906" w:h="16838"/>
      <w:pgMar w:top="851" w:right="425" w:bottom="851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FA5AD" w14:textId="77777777" w:rsidR="0084709C" w:rsidRDefault="0084709C" w:rsidP="00BC6C74">
      <w:r>
        <w:separator/>
      </w:r>
    </w:p>
  </w:endnote>
  <w:endnote w:type="continuationSeparator" w:id="0">
    <w:p w14:paraId="0A640F12" w14:textId="77777777" w:rsidR="0084709C" w:rsidRDefault="0084709C" w:rsidP="00BC6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8E23D" w14:textId="77777777" w:rsidR="0084709C" w:rsidRDefault="0084709C" w:rsidP="00BC6C74">
      <w:r>
        <w:separator/>
      </w:r>
    </w:p>
  </w:footnote>
  <w:footnote w:type="continuationSeparator" w:id="0">
    <w:p w14:paraId="2C60DBB5" w14:textId="77777777" w:rsidR="0084709C" w:rsidRDefault="0084709C" w:rsidP="00BC6C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DI2NTE0NzUysTBX0lEKTi0uzszPAykwqgUAfqxAGywAAAA="/>
  </w:docVars>
  <w:rsids>
    <w:rsidRoot w:val="00896D0E"/>
    <w:rsid w:val="000051C4"/>
    <w:rsid w:val="000057C5"/>
    <w:rsid w:val="000061B9"/>
    <w:rsid w:val="000065F9"/>
    <w:rsid w:val="000116B3"/>
    <w:rsid w:val="00013F2C"/>
    <w:rsid w:val="0001591E"/>
    <w:rsid w:val="000247F6"/>
    <w:rsid w:val="00024EF0"/>
    <w:rsid w:val="000264C9"/>
    <w:rsid w:val="000325C9"/>
    <w:rsid w:val="0003468C"/>
    <w:rsid w:val="00035F94"/>
    <w:rsid w:val="0004197D"/>
    <w:rsid w:val="00041B44"/>
    <w:rsid w:val="00045169"/>
    <w:rsid w:val="00045662"/>
    <w:rsid w:val="00054493"/>
    <w:rsid w:val="00055175"/>
    <w:rsid w:val="00055A20"/>
    <w:rsid w:val="000560A0"/>
    <w:rsid w:val="000608BB"/>
    <w:rsid w:val="000621D5"/>
    <w:rsid w:val="00062CBB"/>
    <w:rsid w:val="000639D2"/>
    <w:rsid w:val="00065EE2"/>
    <w:rsid w:val="00070919"/>
    <w:rsid w:val="000716E0"/>
    <w:rsid w:val="00072114"/>
    <w:rsid w:val="00072D39"/>
    <w:rsid w:val="00072E43"/>
    <w:rsid w:val="00077C7C"/>
    <w:rsid w:val="00080BDF"/>
    <w:rsid w:val="00080F20"/>
    <w:rsid w:val="00081F84"/>
    <w:rsid w:val="00083FCD"/>
    <w:rsid w:val="00084CD3"/>
    <w:rsid w:val="00086336"/>
    <w:rsid w:val="00091E54"/>
    <w:rsid w:val="00093B64"/>
    <w:rsid w:val="000A0A82"/>
    <w:rsid w:val="000A2D6E"/>
    <w:rsid w:val="000A7C76"/>
    <w:rsid w:val="000B326E"/>
    <w:rsid w:val="000B38C2"/>
    <w:rsid w:val="000B6DD1"/>
    <w:rsid w:val="000C6A6E"/>
    <w:rsid w:val="000D1EF6"/>
    <w:rsid w:val="000D3AF1"/>
    <w:rsid w:val="000D59C8"/>
    <w:rsid w:val="000E1AB9"/>
    <w:rsid w:val="000E2A25"/>
    <w:rsid w:val="000E6AA6"/>
    <w:rsid w:val="000F0503"/>
    <w:rsid w:val="000F3457"/>
    <w:rsid w:val="000F426A"/>
    <w:rsid w:val="000F65B7"/>
    <w:rsid w:val="0010005A"/>
    <w:rsid w:val="00100742"/>
    <w:rsid w:val="00100E4C"/>
    <w:rsid w:val="00100F77"/>
    <w:rsid w:val="001059C5"/>
    <w:rsid w:val="00105FBE"/>
    <w:rsid w:val="00106AAA"/>
    <w:rsid w:val="00106F12"/>
    <w:rsid w:val="001070D0"/>
    <w:rsid w:val="00112EBF"/>
    <w:rsid w:val="00112F32"/>
    <w:rsid w:val="00117B57"/>
    <w:rsid w:val="001266CF"/>
    <w:rsid w:val="00126D6D"/>
    <w:rsid w:val="00131804"/>
    <w:rsid w:val="00131AA5"/>
    <w:rsid w:val="00134236"/>
    <w:rsid w:val="00134FF0"/>
    <w:rsid w:val="001431AA"/>
    <w:rsid w:val="00144AA8"/>
    <w:rsid w:val="00145DF7"/>
    <w:rsid w:val="00146DA0"/>
    <w:rsid w:val="00150E2E"/>
    <w:rsid w:val="00154A28"/>
    <w:rsid w:val="001602BA"/>
    <w:rsid w:val="00162B4B"/>
    <w:rsid w:val="00162DF9"/>
    <w:rsid w:val="001636F1"/>
    <w:rsid w:val="001637CD"/>
    <w:rsid w:val="00165FC9"/>
    <w:rsid w:val="00166601"/>
    <w:rsid w:val="00170A08"/>
    <w:rsid w:val="001764B9"/>
    <w:rsid w:val="00176522"/>
    <w:rsid w:val="00176C3D"/>
    <w:rsid w:val="001819A2"/>
    <w:rsid w:val="00181B8A"/>
    <w:rsid w:val="0018266E"/>
    <w:rsid w:val="0019004B"/>
    <w:rsid w:val="0019590D"/>
    <w:rsid w:val="00196B6B"/>
    <w:rsid w:val="001A5B51"/>
    <w:rsid w:val="001B29D1"/>
    <w:rsid w:val="001B6656"/>
    <w:rsid w:val="001B679F"/>
    <w:rsid w:val="001C5717"/>
    <w:rsid w:val="001C68BB"/>
    <w:rsid w:val="001C6CAF"/>
    <w:rsid w:val="001D041C"/>
    <w:rsid w:val="001D14A5"/>
    <w:rsid w:val="001E07DE"/>
    <w:rsid w:val="001E1B81"/>
    <w:rsid w:val="001E1EE7"/>
    <w:rsid w:val="001E44F5"/>
    <w:rsid w:val="001E5149"/>
    <w:rsid w:val="001F060D"/>
    <w:rsid w:val="001F39F8"/>
    <w:rsid w:val="00205F64"/>
    <w:rsid w:val="00210F80"/>
    <w:rsid w:val="00212130"/>
    <w:rsid w:val="002124B8"/>
    <w:rsid w:val="0021517B"/>
    <w:rsid w:val="00221BB2"/>
    <w:rsid w:val="00222835"/>
    <w:rsid w:val="0022341C"/>
    <w:rsid w:val="00226880"/>
    <w:rsid w:val="002309BF"/>
    <w:rsid w:val="0023496E"/>
    <w:rsid w:val="00235DB7"/>
    <w:rsid w:val="00236830"/>
    <w:rsid w:val="00241788"/>
    <w:rsid w:val="002453B9"/>
    <w:rsid w:val="0025279F"/>
    <w:rsid w:val="002529E0"/>
    <w:rsid w:val="00254019"/>
    <w:rsid w:val="00254961"/>
    <w:rsid w:val="00255E85"/>
    <w:rsid w:val="00261061"/>
    <w:rsid w:val="00267DCF"/>
    <w:rsid w:val="00271382"/>
    <w:rsid w:val="00271849"/>
    <w:rsid w:val="0027333E"/>
    <w:rsid w:val="0027366D"/>
    <w:rsid w:val="00274002"/>
    <w:rsid w:val="00281A0C"/>
    <w:rsid w:val="002821EF"/>
    <w:rsid w:val="00283BF9"/>
    <w:rsid w:val="002849D1"/>
    <w:rsid w:val="00294594"/>
    <w:rsid w:val="00295CD4"/>
    <w:rsid w:val="00295DC4"/>
    <w:rsid w:val="00297DA3"/>
    <w:rsid w:val="002A22B9"/>
    <w:rsid w:val="002A3F5D"/>
    <w:rsid w:val="002A4184"/>
    <w:rsid w:val="002A4709"/>
    <w:rsid w:val="002B0791"/>
    <w:rsid w:val="002B6988"/>
    <w:rsid w:val="002C09BA"/>
    <w:rsid w:val="002C0C6E"/>
    <w:rsid w:val="002C1009"/>
    <w:rsid w:val="002C1F6C"/>
    <w:rsid w:val="002C5D7D"/>
    <w:rsid w:val="002C6268"/>
    <w:rsid w:val="002C7D68"/>
    <w:rsid w:val="002D65D8"/>
    <w:rsid w:val="002E0209"/>
    <w:rsid w:val="002E05EA"/>
    <w:rsid w:val="002E0FCE"/>
    <w:rsid w:val="002E1D9C"/>
    <w:rsid w:val="002E59B7"/>
    <w:rsid w:val="002E6170"/>
    <w:rsid w:val="002F32D8"/>
    <w:rsid w:val="002F66B6"/>
    <w:rsid w:val="0030081F"/>
    <w:rsid w:val="00301C60"/>
    <w:rsid w:val="00302289"/>
    <w:rsid w:val="0031157A"/>
    <w:rsid w:val="003121D6"/>
    <w:rsid w:val="00313A7C"/>
    <w:rsid w:val="003268C8"/>
    <w:rsid w:val="0032723D"/>
    <w:rsid w:val="00332C83"/>
    <w:rsid w:val="00333868"/>
    <w:rsid w:val="00334DA0"/>
    <w:rsid w:val="00335FE8"/>
    <w:rsid w:val="00337BF9"/>
    <w:rsid w:val="00341991"/>
    <w:rsid w:val="00341AC8"/>
    <w:rsid w:val="00342C64"/>
    <w:rsid w:val="0035285A"/>
    <w:rsid w:val="00353E74"/>
    <w:rsid w:val="00360DB0"/>
    <w:rsid w:val="00364E1F"/>
    <w:rsid w:val="00366103"/>
    <w:rsid w:val="00366403"/>
    <w:rsid w:val="003679CA"/>
    <w:rsid w:val="00372956"/>
    <w:rsid w:val="00372BA7"/>
    <w:rsid w:val="00375E3B"/>
    <w:rsid w:val="00377259"/>
    <w:rsid w:val="0038527E"/>
    <w:rsid w:val="00390309"/>
    <w:rsid w:val="00392115"/>
    <w:rsid w:val="00393A97"/>
    <w:rsid w:val="00397D78"/>
    <w:rsid w:val="003A65AA"/>
    <w:rsid w:val="003A6AF2"/>
    <w:rsid w:val="003A6D52"/>
    <w:rsid w:val="003A7628"/>
    <w:rsid w:val="003B1402"/>
    <w:rsid w:val="003B2AC3"/>
    <w:rsid w:val="003B5897"/>
    <w:rsid w:val="003C26BF"/>
    <w:rsid w:val="003C30D1"/>
    <w:rsid w:val="003C3253"/>
    <w:rsid w:val="003D28CC"/>
    <w:rsid w:val="003D3CE3"/>
    <w:rsid w:val="003D53C2"/>
    <w:rsid w:val="003E025B"/>
    <w:rsid w:val="003E032E"/>
    <w:rsid w:val="003E05D3"/>
    <w:rsid w:val="003E35E5"/>
    <w:rsid w:val="003E4CA2"/>
    <w:rsid w:val="003F3028"/>
    <w:rsid w:val="004006F4"/>
    <w:rsid w:val="00403712"/>
    <w:rsid w:val="00411A65"/>
    <w:rsid w:val="00412439"/>
    <w:rsid w:val="0041325F"/>
    <w:rsid w:val="00413FFC"/>
    <w:rsid w:val="00417BF9"/>
    <w:rsid w:val="0042492D"/>
    <w:rsid w:val="0042654F"/>
    <w:rsid w:val="0042771A"/>
    <w:rsid w:val="00432AD1"/>
    <w:rsid w:val="004341B8"/>
    <w:rsid w:val="0043453B"/>
    <w:rsid w:val="0044103D"/>
    <w:rsid w:val="00441D9B"/>
    <w:rsid w:val="004421C8"/>
    <w:rsid w:val="004437CB"/>
    <w:rsid w:val="00444FF0"/>
    <w:rsid w:val="00450525"/>
    <w:rsid w:val="00450F87"/>
    <w:rsid w:val="00451940"/>
    <w:rsid w:val="0045623E"/>
    <w:rsid w:val="0046081D"/>
    <w:rsid w:val="00460FA7"/>
    <w:rsid w:val="0046127F"/>
    <w:rsid w:val="004638ED"/>
    <w:rsid w:val="00463CE0"/>
    <w:rsid w:val="004652BC"/>
    <w:rsid w:val="004707C0"/>
    <w:rsid w:val="00471001"/>
    <w:rsid w:val="00471089"/>
    <w:rsid w:val="00472ECB"/>
    <w:rsid w:val="00480BE7"/>
    <w:rsid w:val="0048569B"/>
    <w:rsid w:val="00492695"/>
    <w:rsid w:val="00492A9B"/>
    <w:rsid w:val="00492E67"/>
    <w:rsid w:val="00495720"/>
    <w:rsid w:val="004968FF"/>
    <w:rsid w:val="00496D23"/>
    <w:rsid w:val="00497904"/>
    <w:rsid w:val="004A08D3"/>
    <w:rsid w:val="004A3FA0"/>
    <w:rsid w:val="004A436F"/>
    <w:rsid w:val="004B1193"/>
    <w:rsid w:val="004B2717"/>
    <w:rsid w:val="004B28AB"/>
    <w:rsid w:val="004B568A"/>
    <w:rsid w:val="004B5F78"/>
    <w:rsid w:val="004B6743"/>
    <w:rsid w:val="004C034C"/>
    <w:rsid w:val="004C129E"/>
    <w:rsid w:val="004C158D"/>
    <w:rsid w:val="004C1776"/>
    <w:rsid w:val="004D47C8"/>
    <w:rsid w:val="004E0D7D"/>
    <w:rsid w:val="004E1ECA"/>
    <w:rsid w:val="004E650C"/>
    <w:rsid w:val="004E6765"/>
    <w:rsid w:val="004E6BA4"/>
    <w:rsid w:val="004F46FA"/>
    <w:rsid w:val="004F6C57"/>
    <w:rsid w:val="00504404"/>
    <w:rsid w:val="005077B1"/>
    <w:rsid w:val="00511013"/>
    <w:rsid w:val="005131D2"/>
    <w:rsid w:val="0051567C"/>
    <w:rsid w:val="00516899"/>
    <w:rsid w:val="00520EC7"/>
    <w:rsid w:val="005239DB"/>
    <w:rsid w:val="00525387"/>
    <w:rsid w:val="005259E5"/>
    <w:rsid w:val="00525E78"/>
    <w:rsid w:val="00531827"/>
    <w:rsid w:val="00533885"/>
    <w:rsid w:val="00534025"/>
    <w:rsid w:val="005343C4"/>
    <w:rsid w:val="00534734"/>
    <w:rsid w:val="00534AF3"/>
    <w:rsid w:val="00535E67"/>
    <w:rsid w:val="0054164C"/>
    <w:rsid w:val="005447B4"/>
    <w:rsid w:val="00546FCB"/>
    <w:rsid w:val="0055237E"/>
    <w:rsid w:val="00552B2A"/>
    <w:rsid w:val="00554E7A"/>
    <w:rsid w:val="005625F7"/>
    <w:rsid w:val="0056283F"/>
    <w:rsid w:val="00562DD1"/>
    <w:rsid w:val="00580C65"/>
    <w:rsid w:val="005818C7"/>
    <w:rsid w:val="0058305B"/>
    <w:rsid w:val="00587109"/>
    <w:rsid w:val="00587D33"/>
    <w:rsid w:val="005918C1"/>
    <w:rsid w:val="00592A86"/>
    <w:rsid w:val="0059451C"/>
    <w:rsid w:val="00594CDF"/>
    <w:rsid w:val="00597120"/>
    <w:rsid w:val="00597769"/>
    <w:rsid w:val="005977A6"/>
    <w:rsid w:val="005A1467"/>
    <w:rsid w:val="005A2010"/>
    <w:rsid w:val="005A789F"/>
    <w:rsid w:val="005A7A21"/>
    <w:rsid w:val="005B0A4D"/>
    <w:rsid w:val="005B290A"/>
    <w:rsid w:val="005B2ACD"/>
    <w:rsid w:val="005B4783"/>
    <w:rsid w:val="005B59CF"/>
    <w:rsid w:val="005B6DA2"/>
    <w:rsid w:val="005C0282"/>
    <w:rsid w:val="005C0F5A"/>
    <w:rsid w:val="005C12E5"/>
    <w:rsid w:val="005C2531"/>
    <w:rsid w:val="005C266B"/>
    <w:rsid w:val="005C348A"/>
    <w:rsid w:val="005C4CB3"/>
    <w:rsid w:val="005C57F6"/>
    <w:rsid w:val="005C6D25"/>
    <w:rsid w:val="005C794F"/>
    <w:rsid w:val="005D0B39"/>
    <w:rsid w:val="005D13E9"/>
    <w:rsid w:val="005D354A"/>
    <w:rsid w:val="005D551B"/>
    <w:rsid w:val="005D628B"/>
    <w:rsid w:val="005E137B"/>
    <w:rsid w:val="005E6B54"/>
    <w:rsid w:val="005E7FFD"/>
    <w:rsid w:val="005F0732"/>
    <w:rsid w:val="005F165F"/>
    <w:rsid w:val="005F202B"/>
    <w:rsid w:val="005F3102"/>
    <w:rsid w:val="005F4EE6"/>
    <w:rsid w:val="005F61C7"/>
    <w:rsid w:val="005F7258"/>
    <w:rsid w:val="006025FB"/>
    <w:rsid w:val="00604A74"/>
    <w:rsid w:val="006102E6"/>
    <w:rsid w:val="00610E71"/>
    <w:rsid w:val="0061141D"/>
    <w:rsid w:val="006133F6"/>
    <w:rsid w:val="00616B05"/>
    <w:rsid w:val="00621C68"/>
    <w:rsid w:val="006247D7"/>
    <w:rsid w:val="00626210"/>
    <w:rsid w:val="006308B3"/>
    <w:rsid w:val="00631C9A"/>
    <w:rsid w:val="006372C2"/>
    <w:rsid w:val="00640A7D"/>
    <w:rsid w:val="00641438"/>
    <w:rsid w:val="0064197A"/>
    <w:rsid w:val="00645A37"/>
    <w:rsid w:val="00645AC0"/>
    <w:rsid w:val="00645FEB"/>
    <w:rsid w:val="006473DA"/>
    <w:rsid w:val="00655DD3"/>
    <w:rsid w:val="0065619B"/>
    <w:rsid w:val="00662E62"/>
    <w:rsid w:val="00663E74"/>
    <w:rsid w:val="006672E3"/>
    <w:rsid w:val="00670BB8"/>
    <w:rsid w:val="00671B0B"/>
    <w:rsid w:val="006739F1"/>
    <w:rsid w:val="00676FBB"/>
    <w:rsid w:val="0067766D"/>
    <w:rsid w:val="00681F19"/>
    <w:rsid w:val="00687397"/>
    <w:rsid w:val="006915C1"/>
    <w:rsid w:val="0069287C"/>
    <w:rsid w:val="00693047"/>
    <w:rsid w:val="006945F8"/>
    <w:rsid w:val="0069639B"/>
    <w:rsid w:val="006A45C0"/>
    <w:rsid w:val="006A5C66"/>
    <w:rsid w:val="006A6412"/>
    <w:rsid w:val="006A7E9F"/>
    <w:rsid w:val="006B3D3B"/>
    <w:rsid w:val="006B4280"/>
    <w:rsid w:val="006B5D42"/>
    <w:rsid w:val="006C1B62"/>
    <w:rsid w:val="006C36AB"/>
    <w:rsid w:val="006C41F9"/>
    <w:rsid w:val="006C5B79"/>
    <w:rsid w:val="006D131B"/>
    <w:rsid w:val="006D42D3"/>
    <w:rsid w:val="006D58D2"/>
    <w:rsid w:val="006D7E0E"/>
    <w:rsid w:val="006D7F9D"/>
    <w:rsid w:val="006E1435"/>
    <w:rsid w:val="006E2697"/>
    <w:rsid w:val="006E58C0"/>
    <w:rsid w:val="006E5A31"/>
    <w:rsid w:val="006F06E4"/>
    <w:rsid w:val="007026C5"/>
    <w:rsid w:val="00704444"/>
    <w:rsid w:val="00704A8E"/>
    <w:rsid w:val="00710276"/>
    <w:rsid w:val="007121B1"/>
    <w:rsid w:val="00716AA5"/>
    <w:rsid w:val="0071754B"/>
    <w:rsid w:val="00717891"/>
    <w:rsid w:val="00720E27"/>
    <w:rsid w:val="007240B6"/>
    <w:rsid w:val="00725ACA"/>
    <w:rsid w:val="00726CC1"/>
    <w:rsid w:val="00732201"/>
    <w:rsid w:val="007328BC"/>
    <w:rsid w:val="00733C75"/>
    <w:rsid w:val="00733DF3"/>
    <w:rsid w:val="00734D01"/>
    <w:rsid w:val="007360FD"/>
    <w:rsid w:val="007362FC"/>
    <w:rsid w:val="007421D0"/>
    <w:rsid w:val="00742294"/>
    <w:rsid w:val="007437AF"/>
    <w:rsid w:val="00745181"/>
    <w:rsid w:val="00746383"/>
    <w:rsid w:val="007509D5"/>
    <w:rsid w:val="0075206B"/>
    <w:rsid w:val="0075328E"/>
    <w:rsid w:val="007532F0"/>
    <w:rsid w:val="00762EAD"/>
    <w:rsid w:val="007635FF"/>
    <w:rsid w:val="007652E8"/>
    <w:rsid w:val="00766459"/>
    <w:rsid w:val="00770044"/>
    <w:rsid w:val="0077473A"/>
    <w:rsid w:val="0078130B"/>
    <w:rsid w:val="00782FBC"/>
    <w:rsid w:val="007845DA"/>
    <w:rsid w:val="007847AC"/>
    <w:rsid w:val="00793700"/>
    <w:rsid w:val="00796309"/>
    <w:rsid w:val="0079742E"/>
    <w:rsid w:val="007A0DC3"/>
    <w:rsid w:val="007A587C"/>
    <w:rsid w:val="007A6F0F"/>
    <w:rsid w:val="007A7CAF"/>
    <w:rsid w:val="007B1511"/>
    <w:rsid w:val="007B71BB"/>
    <w:rsid w:val="007C11E9"/>
    <w:rsid w:val="007C1ED1"/>
    <w:rsid w:val="007C2DF2"/>
    <w:rsid w:val="007C38EC"/>
    <w:rsid w:val="007C7B46"/>
    <w:rsid w:val="007D0CBF"/>
    <w:rsid w:val="007D44D9"/>
    <w:rsid w:val="007D6569"/>
    <w:rsid w:val="007D7EC9"/>
    <w:rsid w:val="007E5FC5"/>
    <w:rsid w:val="007F4674"/>
    <w:rsid w:val="007F5004"/>
    <w:rsid w:val="008005FB"/>
    <w:rsid w:val="008015B8"/>
    <w:rsid w:val="00802F08"/>
    <w:rsid w:val="00804765"/>
    <w:rsid w:val="00804BD9"/>
    <w:rsid w:val="008109E6"/>
    <w:rsid w:val="00811991"/>
    <w:rsid w:val="0081221F"/>
    <w:rsid w:val="0081263A"/>
    <w:rsid w:val="00813055"/>
    <w:rsid w:val="00814D9F"/>
    <w:rsid w:val="00815B97"/>
    <w:rsid w:val="00822F36"/>
    <w:rsid w:val="008244FB"/>
    <w:rsid w:val="008262C7"/>
    <w:rsid w:val="008264B6"/>
    <w:rsid w:val="00827C1F"/>
    <w:rsid w:val="008304B1"/>
    <w:rsid w:val="00831FA3"/>
    <w:rsid w:val="008325D6"/>
    <w:rsid w:val="00834078"/>
    <w:rsid w:val="008401A9"/>
    <w:rsid w:val="00840CBA"/>
    <w:rsid w:val="00840D35"/>
    <w:rsid w:val="0084175A"/>
    <w:rsid w:val="00841CCD"/>
    <w:rsid w:val="00841E7D"/>
    <w:rsid w:val="008428C9"/>
    <w:rsid w:val="0084360C"/>
    <w:rsid w:val="00843F89"/>
    <w:rsid w:val="0084709C"/>
    <w:rsid w:val="00852A35"/>
    <w:rsid w:val="00852ACD"/>
    <w:rsid w:val="0086023D"/>
    <w:rsid w:val="0086030B"/>
    <w:rsid w:val="00860D2D"/>
    <w:rsid w:val="00860E90"/>
    <w:rsid w:val="008625B0"/>
    <w:rsid w:val="00863A5D"/>
    <w:rsid w:val="00864A59"/>
    <w:rsid w:val="008661AF"/>
    <w:rsid w:val="008740C1"/>
    <w:rsid w:val="00874E7D"/>
    <w:rsid w:val="00877DAA"/>
    <w:rsid w:val="008814D8"/>
    <w:rsid w:val="008818F6"/>
    <w:rsid w:val="0088371B"/>
    <w:rsid w:val="00886630"/>
    <w:rsid w:val="008871AE"/>
    <w:rsid w:val="00890D7B"/>
    <w:rsid w:val="00893216"/>
    <w:rsid w:val="00894A31"/>
    <w:rsid w:val="00896D0E"/>
    <w:rsid w:val="008A24E8"/>
    <w:rsid w:val="008A35DB"/>
    <w:rsid w:val="008B0B11"/>
    <w:rsid w:val="008B5557"/>
    <w:rsid w:val="008B79DC"/>
    <w:rsid w:val="008C605E"/>
    <w:rsid w:val="008C6FF5"/>
    <w:rsid w:val="008D332B"/>
    <w:rsid w:val="008D436B"/>
    <w:rsid w:val="008D449F"/>
    <w:rsid w:val="008E23BC"/>
    <w:rsid w:val="008E77D8"/>
    <w:rsid w:val="008F0306"/>
    <w:rsid w:val="008F0A25"/>
    <w:rsid w:val="008F0DE9"/>
    <w:rsid w:val="008F10E6"/>
    <w:rsid w:val="008F1FFA"/>
    <w:rsid w:val="008F4140"/>
    <w:rsid w:val="008F4565"/>
    <w:rsid w:val="008F5A7F"/>
    <w:rsid w:val="008F6596"/>
    <w:rsid w:val="008F6D30"/>
    <w:rsid w:val="008F6D31"/>
    <w:rsid w:val="0090167C"/>
    <w:rsid w:val="00901AC9"/>
    <w:rsid w:val="009127C8"/>
    <w:rsid w:val="00912DE9"/>
    <w:rsid w:val="00914405"/>
    <w:rsid w:val="009163A2"/>
    <w:rsid w:val="009217F7"/>
    <w:rsid w:val="009244D5"/>
    <w:rsid w:val="00927117"/>
    <w:rsid w:val="009302EA"/>
    <w:rsid w:val="00930478"/>
    <w:rsid w:val="00931462"/>
    <w:rsid w:val="00931869"/>
    <w:rsid w:val="009342D7"/>
    <w:rsid w:val="00941E6F"/>
    <w:rsid w:val="00941F56"/>
    <w:rsid w:val="009429A8"/>
    <w:rsid w:val="009459CE"/>
    <w:rsid w:val="00947467"/>
    <w:rsid w:val="00947581"/>
    <w:rsid w:val="00947D3A"/>
    <w:rsid w:val="00954365"/>
    <w:rsid w:val="0095642E"/>
    <w:rsid w:val="00960FCE"/>
    <w:rsid w:val="0096220B"/>
    <w:rsid w:val="0096251B"/>
    <w:rsid w:val="00964DEA"/>
    <w:rsid w:val="009654F3"/>
    <w:rsid w:val="009662CB"/>
    <w:rsid w:val="00967BE8"/>
    <w:rsid w:val="009717CE"/>
    <w:rsid w:val="00971F1C"/>
    <w:rsid w:val="00973A80"/>
    <w:rsid w:val="00984722"/>
    <w:rsid w:val="00986896"/>
    <w:rsid w:val="009903D4"/>
    <w:rsid w:val="0099352B"/>
    <w:rsid w:val="009944CD"/>
    <w:rsid w:val="00996430"/>
    <w:rsid w:val="00996676"/>
    <w:rsid w:val="009A0C4C"/>
    <w:rsid w:val="009A1608"/>
    <w:rsid w:val="009A1DD7"/>
    <w:rsid w:val="009A74C8"/>
    <w:rsid w:val="009B3F67"/>
    <w:rsid w:val="009C1FA2"/>
    <w:rsid w:val="009C6AB2"/>
    <w:rsid w:val="009C7292"/>
    <w:rsid w:val="009C7744"/>
    <w:rsid w:val="009C7E43"/>
    <w:rsid w:val="009D1680"/>
    <w:rsid w:val="009D5044"/>
    <w:rsid w:val="009D7529"/>
    <w:rsid w:val="009E3E6A"/>
    <w:rsid w:val="009E45BA"/>
    <w:rsid w:val="009F2C0F"/>
    <w:rsid w:val="009F6B3B"/>
    <w:rsid w:val="009F7ED3"/>
    <w:rsid w:val="00A02E09"/>
    <w:rsid w:val="00A04314"/>
    <w:rsid w:val="00A07143"/>
    <w:rsid w:val="00A118B7"/>
    <w:rsid w:val="00A11D2A"/>
    <w:rsid w:val="00A21AA7"/>
    <w:rsid w:val="00A2294D"/>
    <w:rsid w:val="00A24D0F"/>
    <w:rsid w:val="00A26B49"/>
    <w:rsid w:val="00A3133C"/>
    <w:rsid w:val="00A336C1"/>
    <w:rsid w:val="00A338CF"/>
    <w:rsid w:val="00A34484"/>
    <w:rsid w:val="00A3639D"/>
    <w:rsid w:val="00A40C06"/>
    <w:rsid w:val="00A42D23"/>
    <w:rsid w:val="00A44542"/>
    <w:rsid w:val="00A45C73"/>
    <w:rsid w:val="00A513E6"/>
    <w:rsid w:val="00A51595"/>
    <w:rsid w:val="00A51AC5"/>
    <w:rsid w:val="00A5245C"/>
    <w:rsid w:val="00A527C7"/>
    <w:rsid w:val="00A55FDA"/>
    <w:rsid w:val="00A60FD5"/>
    <w:rsid w:val="00A618DD"/>
    <w:rsid w:val="00A6257E"/>
    <w:rsid w:val="00A63D51"/>
    <w:rsid w:val="00A667CB"/>
    <w:rsid w:val="00A714A0"/>
    <w:rsid w:val="00A72F75"/>
    <w:rsid w:val="00A7457C"/>
    <w:rsid w:val="00A779AE"/>
    <w:rsid w:val="00A808CE"/>
    <w:rsid w:val="00A85CEB"/>
    <w:rsid w:val="00A864A0"/>
    <w:rsid w:val="00A87EC7"/>
    <w:rsid w:val="00A9025C"/>
    <w:rsid w:val="00A92726"/>
    <w:rsid w:val="00A94DFE"/>
    <w:rsid w:val="00A959A2"/>
    <w:rsid w:val="00A95AA7"/>
    <w:rsid w:val="00AB2B77"/>
    <w:rsid w:val="00AB5898"/>
    <w:rsid w:val="00AC3C38"/>
    <w:rsid w:val="00AC512F"/>
    <w:rsid w:val="00AC79AC"/>
    <w:rsid w:val="00AD21C7"/>
    <w:rsid w:val="00AD4B2D"/>
    <w:rsid w:val="00AD5D62"/>
    <w:rsid w:val="00AE0B3E"/>
    <w:rsid w:val="00AE1186"/>
    <w:rsid w:val="00AE3C2F"/>
    <w:rsid w:val="00AE49B4"/>
    <w:rsid w:val="00AF60F5"/>
    <w:rsid w:val="00B04B4B"/>
    <w:rsid w:val="00B05029"/>
    <w:rsid w:val="00B06B1A"/>
    <w:rsid w:val="00B07AFF"/>
    <w:rsid w:val="00B120BD"/>
    <w:rsid w:val="00B12EB2"/>
    <w:rsid w:val="00B140E8"/>
    <w:rsid w:val="00B14639"/>
    <w:rsid w:val="00B177F1"/>
    <w:rsid w:val="00B21B1A"/>
    <w:rsid w:val="00B3103E"/>
    <w:rsid w:val="00B40780"/>
    <w:rsid w:val="00B420E5"/>
    <w:rsid w:val="00B42E71"/>
    <w:rsid w:val="00B439BD"/>
    <w:rsid w:val="00B44E75"/>
    <w:rsid w:val="00B50D70"/>
    <w:rsid w:val="00B51AE6"/>
    <w:rsid w:val="00B5284E"/>
    <w:rsid w:val="00B53BCD"/>
    <w:rsid w:val="00B6378D"/>
    <w:rsid w:val="00B670FF"/>
    <w:rsid w:val="00B71927"/>
    <w:rsid w:val="00B72480"/>
    <w:rsid w:val="00B73722"/>
    <w:rsid w:val="00B749C9"/>
    <w:rsid w:val="00B751B4"/>
    <w:rsid w:val="00B82930"/>
    <w:rsid w:val="00B835A2"/>
    <w:rsid w:val="00B90E4B"/>
    <w:rsid w:val="00B91AF8"/>
    <w:rsid w:val="00BA11BF"/>
    <w:rsid w:val="00BA39A9"/>
    <w:rsid w:val="00BA7060"/>
    <w:rsid w:val="00BA760E"/>
    <w:rsid w:val="00BA7886"/>
    <w:rsid w:val="00BB0747"/>
    <w:rsid w:val="00BB0E5F"/>
    <w:rsid w:val="00BB23F7"/>
    <w:rsid w:val="00BB270C"/>
    <w:rsid w:val="00BB3401"/>
    <w:rsid w:val="00BB5A4B"/>
    <w:rsid w:val="00BB602A"/>
    <w:rsid w:val="00BC0848"/>
    <w:rsid w:val="00BC0E12"/>
    <w:rsid w:val="00BC3A14"/>
    <w:rsid w:val="00BC45C3"/>
    <w:rsid w:val="00BC4914"/>
    <w:rsid w:val="00BC6C74"/>
    <w:rsid w:val="00BD1EAD"/>
    <w:rsid w:val="00BD7BD4"/>
    <w:rsid w:val="00BE664D"/>
    <w:rsid w:val="00BF08CD"/>
    <w:rsid w:val="00BF4771"/>
    <w:rsid w:val="00BF5F54"/>
    <w:rsid w:val="00BF676D"/>
    <w:rsid w:val="00BF7452"/>
    <w:rsid w:val="00C00556"/>
    <w:rsid w:val="00C02E78"/>
    <w:rsid w:val="00C03C22"/>
    <w:rsid w:val="00C03F2D"/>
    <w:rsid w:val="00C0577B"/>
    <w:rsid w:val="00C06E0C"/>
    <w:rsid w:val="00C14061"/>
    <w:rsid w:val="00C21EF6"/>
    <w:rsid w:val="00C235DC"/>
    <w:rsid w:val="00C27165"/>
    <w:rsid w:val="00C30396"/>
    <w:rsid w:val="00C34F80"/>
    <w:rsid w:val="00C357F1"/>
    <w:rsid w:val="00C41312"/>
    <w:rsid w:val="00C43588"/>
    <w:rsid w:val="00C46755"/>
    <w:rsid w:val="00C477C5"/>
    <w:rsid w:val="00C577E3"/>
    <w:rsid w:val="00C7023A"/>
    <w:rsid w:val="00C731E6"/>
    <w:rsid w:val="00C86C5F"/>
    <w:rsid w:val="00C974C4"/>
    <w:rsid w:val="00C97D20"/>
    <w:rsid w:val="00CA00A7"/>
    <w:rsid w:val="00CA0559"/>
    <w:rsid w:val="00CA0D33"/>
    <w:rsid w:val="00CA2DBF"/>
    <w:rsid w:val="00CA5DC5"/>
    <w:rsid w:val="00CB06D9"/>
    <w:rsid w:val="00CB1D32"/>
    <w:rsid w:val="00CB75C0"/>
    <w:rsid w:val="00CC2361"/>
    <w:rsid w:val="00CC7987"/>
    <w:rsid w:val="00CD0EB2"/>
    <w:rsid w:val="00CD5E66"/>
    <w:rsid w:val="00CD5FFA"/>
    <w:rsid w:val="00CD7565"/>
    <w:rsid w:val="00CD7983"/>
    <w:rsid w:val="00CD7D38"/>
    <w:rsid w:val="00CE08DF"/>
    <w:rsid w:val="00CE3719"/>
    <w:rsid w:val="00CE5FB9"/>
    <w:rsid w:val="00CF0F9F"/>
    <w:rsid w:val="00CF14ED"/>
    <w:rsid w:val="00CF2AE2"/>
    <w:rsid w:val="00CF6DCD"/>
    <w:rsid w:val="00D02DE9"/>
    <w:rsid w:val="00D0366D"/>
    <w:rsid w:val="00D0514B"/>
    <w:rsid w:val="00D0535B"/>
    <w:rsid w:val="00D05A9A"/>
    <w:rsid w:val="00D1231E"/>
    <w:rsid w:val="00D141BB"/>
    <w:rsid w:val="00D15DEE"/>
    <w:rsid w:val="00D16EB8"/>
    <w:rsid w:val="00D17CD6"/>
    <w:rsid w:val="00D2062D"/>
    <w:rsid w:val="00D222D6"/>
    <w:rsid w:val="00D23318"/>
    <w:rsid w:val="00D23C9B"/>
    <w:rsid w:val="00D259FC"/>
    <w:rsid w:val="00D26619"/>
    <w:rsid w:val="00D30090"/>
    <w:rsid w:val="00D32B5E"/>
    <w:rsid w:val="00D33179"/>
    <w:rsid w:val="00D36768"/>
    <w:rsid w:val="00D37881"/>
    <w:rsid w:val="00D40427"/>
    <w:rsid w:val="00D44ABA"/>
    <w:rsid w:val="00D47327"/>
    <w:rsid w:val="00D47B2F"/>
    <w:rsid w:val="00D504B0"/>
    <w:rsid w:val="00D531C1"/>
    <w:rsid w:val="00D53C01"/>
    <w:rsid w:val="00D565FD"/>
    <w:rsid w:val="00D636AA"/>
    <w:rsid w:val="00D674DD"/>
    <w:rsid w:val="00D67F86"/>
    <w:rsid w:val="00D71121"/>
    <w:rsid w:val="00D73304"/>
    <w:rsid w:val="00D738C1"/>
    <w:rsid w:val="00D747B5"/>
    <w:rsid w:val="00D747D5"/>
    <w:rsid w:val="00D76BC6"/>
    <w:rsid w:val="00D8405C"/>
    <w:rsid w:val="00D84D15"/>
    <w:rsid w:val="00D85E7E"/>
    <w:rsid w:val="00D920EB"/>
    <w:rsid w:val="00D92292"/>
    <w:rsid w:val="00D92907"/>
    <w:rsid w:val="00D932B5"/>
    <w:rsid w:val="00D94793"/>
    <w:rsid w:val="00D9528C"/>
    <w:rsid w:val="00D96ACC"/>
    <w:rsid w:val="00D973FD"/>
    <w:rsid w:val="00DA2503"/>
    <w:rsid w:val="00DA6AF3"/>
    <w:rsid w:val="00DB02CC"/>
    <w:rsid w:val="00DB33E3"/>
    <w:rsid w:val="00DB4A5A"/>
    <w:rsid w:val="00DB7EC6"/>
    <w:rsid w:val="00DC34FF"/>
    <w:rsid w:val="00DC4DD2"/>
    <w:rsid w:val="00DC5A45"/>
    <w:rsid w:val="00DC6529"/>
    <w:rsid w:val="00DD077C"/>
    <w:rsid w:val="00DD48DA"/>
    <w:rsid w:val="00DE099C"/>
    <w:rsid w:val="00DE1A46"/>
    <w:rsid w:val="00DE43BB"/>
    <w:rsid w:val="00DE6170"/>
    <w:rsid w:val="00DE687E"/>
    <w:rsid w:val="00DE74DD"/>
    <w:rsid w:val="00DE7F57"/>
    <w:rsid w:val="00DE7F91"/>
    <w:rsid w:val="00DF499B"/>
    <w:rsid w:val="00DF6F8F"/>
    <w:rsid w:val="00E00D80"/>
    <w:rsid w:val="00E01192"/>
    <w:rsid w:val="00E05163"/>
    <w:rsid w:val="00E0775E"/>
    <w:rsid w:val="00E10A65"/>
    <w:rsid w:val="00E162D5"/>
    <w:rsid w:val="00E16D35"/>
    <w:rsid w:val="00E170DC"/>
    <w:rsid w:val="00E23FB6"/>
    <w:rsid w:val="00E2572C"/>
    <w:rsid w:val="00E260EB"/>
    <w:rsid w:val="00E2770A"/>
    <w:rsid w:val="00E36A7E"/>
    <w:rsid w:val="00E50A65"/>
    <w:rsid w:val="00E61D48"/>
    <w:rsid w:val="00E632B7"/>
    <w:rsid w:val="00E6563A"/>
    <w:rsid w:val="00E65E14"/>
    <w:rsid w:val="00E67BED"/>
    <w:rsid w:val="00E70E8A"/>
    <w:rsid w:val="00E70FC5"/>
    <w:rsid w:val="00E75229"/>
    <w:rsid w:val="00E77D9D"/>
    <w:rsid w:val="00E802CB"/>
    <w:rsid w:val="00E8463D"/>
    <w:rsid w:val="00E8497C"/>
    <w:rsid w:val="00E87388"/>
    <w:rsid w:val="00E9108B"/>
    <w:rsid w:val="00E95A31"/>
    <w:rsid w:val="00E96607"/>
    <w:rsid w:val="00EA0467"/>
    <w:rsid w:val="00EA157B"/>
    <w:rsid w:val="00EA4D87"/>
    <w:rsid w:val="00EA6C04"/>
    <w:rsid w:val="00EA7583"/>
    <w:rsid w:val="00EB072A"/>
    <w:rsid w:val="00EB4971"/>
    <w:rsid w:val="00EB546A"/>
    <w:rsid w:val="00EB6F5C"/>
    <w:rsid w:val="00EC514D"/>
    <w:rsid w:val="00EC5AE4"/>
    <w:rsid w:val="00ED74E0"/>
    <w:rsid w:val="00EE181E"/>
    <w:rsid w:val="00EE4B75"/>
    <w:rsid w:val="00EE4E7F"/>
    <w:rsid w:val="00EE4EA6"/>
    <w:rsid w:val="00EE5E8B"/>
    <w:rsid w:val="00EE7E9D"/>
    <w:rsid w:val="00EF0594"/>
    <w:rsid w:val="00EF142D"/>
    <w:rsid w:val="00EF1C27"/>
    <w:rsid w:val="00EF229F"/>
    <w:rsid w:val="00EF4F57"/>
    <w:rsid w:val="00EF7262"/>
    <w:rsid w:val="00F02F07"/>
    <w:rsid w:val="00F06855"/>
    <w:rsid w:val="00F1008F"/>
    <w:rsid w:val="00F115CE"/>
    <w:rsid w:val="00F12DBF"/>
    <w:rsid w:val="00F13471"/>
    <w:rsid w:val="00F17287"/>
    <w:rsid w:val="00F20A24"/>
    <w:rsid w:val="00F22FCB"/>
    <w:rsid w:val="00F239FA"/>
    <w:rsid w:val="00F25022"/>
    <w:rsid w:val="00F272F7"/>
    <w:rsid w:val="00F30DD3"/>
    <w:rsid w:val="00F35CE8"/>
    <w:rsid w:val="00F37EBA"/>
    <w:rsid w:val="00F40DEB"/>
    <w:rsid w:val="00F46F81"/>
    <w:rsid w:val="00F47855"/>
    <w:rsid w:val="00F53222"/>
    <w:rsid w:val="00F55536"/>
    <w:rsid w:val="00F60255"/>
    <w:rsid w:val="00F62890"/>
    <w:rsid w:val="00F63600"/>
    <w:rsid w:val="00F7045C"/>
    <w:rsid w:val="00F71651"/>
    <w:rsid w:val="00F71E5F"/>
    <w:rsid w:val="00F76050"/>
    <w:rsid w:val="00F76EB3"/>
    <w:rsid w:val="00F8173E"/>
    <w:rsid w:val="00F9420C"/>
    <w:rsid w:val="00F94722"/>
    <w:rsid w:val="00F976AB"/>
    <w:rsid w:val="00FA0433"/>
    <w:rsid w:val="00FA13EA"/>
    <w:rsid w:val="00FA21B4"/>
    <w:rsid w:val="00FA29E6"/>
    <w:rsid w:val="00FA4FEA"/>
    <w:rsid w:val="00FA7BCE"/>
    <w:rsid w:val="00FA7C05"/>
    <w:rsid w:val="00FB27E6"/>
    <w:rsid w:val="00FB6D3B"/>
    <w:rsid w:val="00FC0369"/>
    <w:rsid w:val="00FC2147"/>
    <w:rsid w:val="00FC4773"/>
    <w:rsid w:val="00FC54FE"/>
    <w:rsid w:val="00FD1806"/>
    <w:rsid w:val="00FD3A36"/>
    <w:rsid w:val="00FD48AF"/>
    <w:rsid w:val="00FD721E"/>
    <w:rsid w:val="00FE0DFF"/>
    <w:rsid w:val="00FE3A20"/>
    <w:rsid w:val="00FE3A6A"/>
    <w:rsid w:val="00FE5849"/>
    <w:rsid w:val="00FF10D7"/>
    <w:rsid w:val="00FF2A21"/>
    <w:rsid w:val="00FF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C59A6FF"/>
  <w15:chartTrackingRefBased/>
  <w15:docId w15:val="{98C003A5-DA31-47AE-A00D-617990DB8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588"/>
    <w:pPr>
      <w:suppressAutoHyphens/>
    </w:pPr>
    <w:rPr>
      <w:rFonts w:ascii="Book Antiqua" w:hAnsi="Book Antiqua" w:cs="Calibri"/>
      <w:sz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8Num2z0">
    <w:name w:val="WW8Num2z0"/>
    <w:rPr>
      <w:color w:val="000000"/>
    </w:rPr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DefaultParagraphFont1">
    <w:name w:val="Default Paragraph Font1"/>
  </w:style>
  <w:style w:type="character" w:customStyle="1" w:styleId="HeaderChar">
    <w:name w:val="Header Char"/>
    <w:rPr>
      <w:rFonts w:ascii="Book Antiqua" w:eastAsia="Times New Roman" w:hAnsi="Book Antiqua" w:cs="Times New Roman"/>
      <w:sz w:val="24"/>
      <w:szCs w:val="20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DejaVu Sans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tabs>
        <w:tab w:val="center" w:pos="4419"/>
        <w:tab w:val="right" w:pos="8838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001"/>
    <w:rPr>
      <w:rFonts w:ascii="Segoe UI" w:hAnsi="Segoe UI" w:cs="Times New Roman"/>
      <w:sz w:val="18"/>
      <w:szCs w:val="18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471001"/>
    <w:rPr>
      <w:rFonts w:ascii="Segoe UI" w:hAnsi="Segoe UI" w:cs="Segoe UI"/>
      <w:sz w:val="18"/>
      <w:szCs w:val="18"/>
      <w:lang w:eastAsia="ar-SA"/>
    </w:rPr>
  </w:style>
  <w:style w:type="table" w:styleId="TableGrid">
    <w:name w:val="Table Grid"/>
    <w:basedOn w:val="TableNormal"/>
    <w:uiPriority w:val="59"/>
    <w:rsid w:val="009A74C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unhideWhenUsed/>
    <w:rsid w:val="00BC6C74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6C74"/>
    <w:rPr>
      <w:rFonts w:ascii="Book Antiqua" w:hAnsi="Book Antiqua" w:cs="Calibri"/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AE0175AC6027468180139F4CCA578E" ma:contentTypeVersion="0" ma:contentTypeDescription="Create a new document." ma:contentTypeScope="" ma:versionID="3980bca54478ddeea508f18f6f2962a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796AE9-FD02-4063-961B-701FB468CB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C19C5E-4FC4-4630-AD2D-9DB884323E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5BE50F-A009-44A5-8D5B-73150A659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DF8FDB-BB2D-4062-B142-2015B79FB2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i</dc:creator>
  <cp:keywords/>
  <cp:lastModifiedBy>Narendra Putra</cp:lastModifiedBy>
  <cp:revision>4</cp:revision>
  <cp:lastPrinted>2020-02-26T07:07:00Z</cp:lastPrinted>
  <dcterms:created xsi:type="dcterms:W3CDTF">2023-12-06T06:53:00Z</dcterms:created>
  <dcterms:modified xsi:type="dcterms:W3CDTF">2023-12-1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AE0175AC6027468180139F4CCA578E</vt:lpwstr>
  </property>
  <property fmtid="{D5CDD505-2E9C-101B-9397-08002B2CF9AE}" pid="3" name="MSIP_Label_38b525e5-f3da-4501-8f1e-526b6769fc56_Enabled">
    <vt:lpwstr>true</vt:lpwstr>
  </property>
  <property fmtid="{D5CDD505-2E9C-101B-9397-08002B2CF9AE}" pid="4" name="MSIP_Label_38b525e5-f3da-4501-8f1e-526b6769fc56_SetDate">
    <vt:lpwstr>2023-12-05T01:13:05Z</vt:lpwstr>
  </property>
  <property fmtid="{D5CDD505-2E9C-101B-9397-08002B2CF9AE}" pid="5" name="MSIP_Label_38b525e5-f3da-4501-8f1e-526b6769fc56_Method">
    <vt:lpwstr>Standard</vt:lpwstr>
  </property>
  <property fmtid="{D5CDD505-2E9C-101B-9397-08002B2CF9AE}" pid="6" name="MSIP_Label_38b525e5-f3da-4501-8f1e-526b6769fc56_Name">
    <vt:lpwstr>defa4170-0d19-0005-0004-bc88714345d2</vt:lpwstr>
  </property>
  <property fmtid="{D5CDD505-2E9C-101B-9397-08002B2CF9AE}" pid="7" name="MSIP_Label_38b525e5-f3da-4501-8f1e-526b6769fc56_SiteId">
    <vt:lpwstr>db6e1183-4c65-405c-82ce-7cd53fa6e9dc</vt:lpwstr>
  </property>
  <property fmtid="{D5CDD505-2E9C-101B-9397-08002B2CF9AE}" pid="8" name="MSIP_Label_38b525e5-f3da-4501-8f1e-526b6769fc56_ActionId">
    <vt:lpwstr>2c6d480d-f1a6-4822-a952-bdec6615b299</vt:lpwstr>
  </property>
  <property fmtid="{D5CDD505-2E9C-101B-9397-08002B2CF9AE}" pid="9" name="MSIP_Label_38b525e5-f3da-4501-8f1e-526b6769fc56_ContentBits">
    <vt:lpwstr>0</vt:lpwstr>
  </property>
</Properties>
</file>